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F61F2" w14:textId="77777777" w:rsidR="00402D57" w:rsidRDefault="00402D57" w:rsidP="00D10A9E">
      <w:pPr>
        <w:tabs>
          <w:tab w:val="left" w:pos="4140"/>
        </w:tabs>
        <w:spacing w:after="0"/>
        <w:jc w:val="center"/>
        <w:rPr>
          <w:b/>
          <w:bCs/>
          <w:i/>
          <w:iCs/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5408" behindDoc="0" locked="0" layoutInCell="1" allowOverlap="1" wp14:anchorId="0C7BE9D6" wp14:editId="08C673E3">
            <wp:simplePos x="0" y="0"/>
            <wp:positionH relativeFrom="column">
              <wp:posOffset>-176213</wp:posOffset>
            </wp:positionH>
            <wp:positionV relativeFrom="paragraph">
              <wp:posOffset>-271463</wp:posOffset>
            </wp:positionV>
            <wp:extent cx="2514600" cy="561975"/>
            <wp:effectExtent l="0" t="0" r="0" b="9525"/>
            <wp:wrapNone/>
            <wp:docPr id="28" name="Picture 28" descr="WS-logo-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S-logo-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ED6026" w14:textId="77777777" w:rsidR="00402D57" w:rsidRDefault="00402D57" w:rsidP="00D10A9E">
      <w:pPr>
        <w:tabs>
          <w:tab w:val="left" w:pos="4140"/>
        </w:tabs>
        <w:spacing w:after="0"/>
        <w:jc w:val="center"/>
        <w:rPr>
          <w:b/>
          <w:bCs/>
          <w:i/>
          <w:iCs/>
          <w:sz w:val="36"/>
          <w:szCs w:val="36"/>
        </w:rPr>
      </w:pPr>
    </w:p>
    <w:p w14:paraId="128E667A" w14:textId="77777777" w:rsidR="00A36CD6" w:rsidRPr="00FA2566" w:rsidRDefault="6E3870ED" w:rsidP="00D10A9E">
      <w:pPr>
        <w:tabs>
          <w:tab w:val="left" w:pos="4140"/>
        </w:tabs>
        <w:spacing w:after="0"/>
        <w:jc w:val="center"/>
        <w:rPr>
          <w:rFonts w:asciiTheme="minorHAnsi" w:hAnsiTheme="minorHAnsi" w:cstheme="minorHAnsi"/>
          <w:b/>
          <w:bCs/>
          <w:i/>
          <w:iCs/>
          <w:sz w:val="36"/>
          <w:szCs w:val="36"/>
        </w:rPr>
      </w:pPr>
      <w:r w:rsidRPr="00FA2566">
        <w:rPr>
          <w:rFonts w:asciiTheme="minorHAnsi" w:hAnsiTheme="minorHAnsi" w:cstheme="minorHAnsi"/>
          <w:b/>
          <w:bCs/>
          <w:i/>
          <w:iCs/>
          <w:sz w:val="36"/>
          <w:szCs w:val="36"/>
        </w:rPr>
        <w:t>WORKSITE APPLICATION</w:t>
      </w:r>
    </w:p>
    <w:p w14:paraId="7BFE1389" w14:textId="77777777" w:rsidR="00A36CD6" w:rsidRPr="00FA2566" w:rsidRDefault="00A36CD6" w:rsidP="00D10A9E">
      <w:pPr>
        <w:spacing w:after="0"/>
        <w:rPr>
          <w:rFonts w:asciiTheme="minorHAnsi" w:hAnsiTheme="minorHAnsi" w:cstheme="minorHAnsi"/>
          <w:b/>
          <w:u w:val="single"/>
        </w:rPr>
      </w:pPr>
    </w:p>
    <w:tbl>
      <w:tblPr>
        <w:tblW w:w="10800" w:type="dxa"/>
        <w:tblInd w:w="-280" w:type="dxa"/>
        <w:tblLook w:val="04A0" w:firstRow="1" w:lastRow="0" w:firstColumn="1" w:lastColumn="0" w:noHBand="0" w:noVBand="1"/>
      </w:tblPr>
      <w:tblGrid>
        <w:gridCol w:w="1689"/>
        <w:gridCol w:w="669"/>
        <w:gridCol w:w="598"/>
        <w:gridCol w:w="446"/>
        <w:gridCol w:w="829"/>
        <w:gridCol w:w="678"/>
        <w:gridCol w:w="567"/>
        <w:gridCol w:w="481"/>
        <w:gridCol w:w="857"/>
        <w:gridCol w:w="216"/>
        <w:gridCol w:w="827"/>
        <w:gridCol w:w="502"/>
        <w:gridCol w:w="1112"/>
        <w:gridCol w:w="474"/>
        <w:gridCol w:w="855"/>
      </w:tblGrid>
      <w:tr w:rsidR="00A36CD6" w:rsidRPr="00FA2566" w14:paraId="6BA17682" w14:textId="77777777" w:rsidTr="00A56128">
        <w:trPr>
          <w:trHeight w:val="610"/>
        </w:trPr>
        <w:tc>
          <w:tcPr>
            <w:tcW w:w="235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4057F8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  <w:t>Organization Name:</w:t>
            </w:r>
          </w:p>
        </w:tc>
        <w:tc>
          <w:tcPr>
            <w:tcW w:w="104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7B9FD6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50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AF86F3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04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D8C037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  <w:p w14:paraId="6F52D0B3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07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1D513F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329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2BF39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244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hideMark/>
          </w:tcPr>
          <w:p w14:paraId="3C2E9F4F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FA2566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Section 501(c)(3) Organization</w:t>
            </w:r>
          </w:p>
          <w:p w14:paraId="63A27CFA" w14:textId="77777777" w:rsidR="71D27471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</w:rPr>
              <w:t> </w:t>
            </w: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 xml:space="preserve">Yes </w:t>
            </w:r>
            <w:r w:rsidRPr="00FA2566">
              <w:rPr>
                <w:rFonts w:ascii="Segoe UI Symbol" w:eastAsia="Times New Roman" w:hAnsi="Segoe UI Symbol" w:cs="Segoe UI Symbol"/>
                <w:b/>
                <w:bCs/>
                <w:color w:val="000000" w:themeColor="text1"/>
              </w:rPr>
              <w:t>☐</w:t>
            </w: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 xml:space="preserve">        No </w:t>
            </w:r>
            <w:r w:rsidRPr="00FA2566">
              <w:rPr>
                <w:rFonts w:ascii="Segoe UI Symbol" w:eastAsia="Times New Roman" w:hAnsi="Segoe UI Symbol" w:cs="Segoe UI Symbol"/>
                <w:b/>
                <w:bCs/>
                <w:color w:val="000000" w:themeColor="text1"/>
              </w:rPr>
              <w:t>☐</w:t>
            </w:r>
          </w:p>
        </w:tc>
      </w:tr>
      <w:tr w:rsidR="00A36CD6" w:rsidRPr="00FA2566" w14:paraId="327F71E6" w14:textId="77777777" w:rsidTr="00D10A9E">
        <w:trPr>
          <w:trHeight w:val="737"/>
        </w:trPr>
        <w:tc>
          <w:tcPr>
            <w:tcW w:w="235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4C4473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  <w:t>Contact Name:</w:t>
            </w:r>
          </w:p>
        </w:tc>
        <w:tc>
          <w:tcPr>
            <w:tcW w:w="10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EAC6EC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DDE08BA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019BDE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C55462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3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33167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5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FCB3BB8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BEF310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20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20"/>
              </w:rPr>
              <w:t> </w:t>
            </w:r>
          </w:p>
        </w:tc>
      </w:tr>
      <w:tr w:rsidR="003A1D30" w:rsidRPr="00FA2566" w14:paraId="36EEFC88" w14:textId="77777777" w:rsidTr="007D7493">
        <w:trPr>
          <w:trHeight w:val="620"/>
        </w:trPr>
        <w:tc>
          <w:tcPr>
            <w:tcW w:w="3402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414A29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Address:</w:t>
            </w:r>
          </w:p>
          <w:p w14:paraId="09C6FD49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  <w:t> 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EF8CB2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F564D3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29DC86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3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DF3C6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5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37DA668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65B573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20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20"/>
              </w:rPr>
              <w:t> </w:t>
            </w:r>
          </w:p>
        </w:tc>
      </w:tr>
      <w:tr w:rsidR="00A36CD6" w:rsidRPr="00FA2566" w14:paraId="6EAA4115" w14:textId="77777777" w:rsidTr="00D10A9E">
        <w:trPr>
          <w:trHeight w:val="620"/>
        </w:trPr>
        <w:tc>
          <w:tcPr>
            <w:tcW w:w="235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5ABBB6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City:</w:t>
            </w:r>
          </w:p>
        </w:tc>
        <w:tc>
          <w:tcPr>
            <w:tcW w:w="104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DFE179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  <w:t> 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D9CD2D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State: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A118AF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  <w:t> </w:t>
            </w: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3CA32D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  <w:t> </w:t>
            </w:r>
          </w:p>
        </w:tc>
        <w:tc>
          <w:tcPr>
            <w:tcW w:w="13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CD8A0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15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1F65D1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  <w:t>Zip Code: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91C7C9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20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20"/>
              </w:rPr>
              <w:t> </w:t>
            </w:r>
          </w:p>
        </w:tc>
      </w:tr>
      <w:tr w:rsidR="00A36CD6" w:rsidRPr="00FA2566" w14:paraId="3DE3D6D6" w14:textId="77777777" w:rsidTr="00A56128">
        <w:trPr>
          <w:trHeight w:val="710"/>
        </w:trPr>
        <w:tc>
          <w:tcPr>
            <w:tcW w:w="235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48FC562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Phone # (Ext):</w:t>
            </w:r>
          </w:p>
        </w:tc>
        <w:tc>
          <w:tcPr>
            <w:tcW w:w="104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A93F2BA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8D3B744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Email: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D2A828B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07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2DEFC57" w14:textId="77777777" w:rsidR="00A36CD6" w:rsidRPr="00FA2566" w:rsidRDefault="71D27471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329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F837A89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1586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1200A6F3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116F33" w14:textId="77777777" w:rsidR="00A36CD6" w:rsidRPr="00FA2566" w:rsidRDefault="00A36CD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A6A6A6"/>
                <w:u w:val="single"/>
              </w:rPr>
            </w:pPr>
          </w:p>
        </w:tc>
      </w:tr>
      <w:tr w:rsidR="00A36CD6" w:rsidRPr="00FA2566" w14:paraId="3F18B480" w14:textId="77777777" w:rsidTr="00A56128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537"/>
        </w:trPr>
        <w:tc>
          <w:tcPr>
            <w:tcW w:w="10800" w:type="dxa"/>
            <w:gridSpan w:val="15"/>
            <w:tcBorders>
              <w:top w:val="single" w:sz="8" w:space="0" w:color="auto"/>
            </w:tcBorders>
          </w:tcPr>
          <w:p w14:paraId="312447C9" w14:textId="77777777" w:rsidR="00A36CD6" w:rsidRPr="00FA2566" w:rsidRDefault="00A36CD6" w:rsidP="00D10A9E">
            <w:pPr>
              <w:widowControl w:val="0"/>
              <w:tabs>
                <w:tab w:val="left" w:pos="720"/>
                <w:tab w:val="left" w:pos="1440"/>
              </w:tabs>
              <w:spacing w:after="0" w:line="240" w:lineRule="auto"/>
              <w:ind w:left="72" w:right="765"/>
              <w:contextualSpacing/>
              <w:mirrorIndents/>
              <w:rPr>
                <w:rFonts w:asciiTheme="minorHAnsi" w:hAnsiTheme="minorHAnsi" w:cstheme="minorHAnsi"/>
                <w:b/>
                <w:snapToGrid w:val="0"/>
                <w:color w:val="000000"/>
                <w:sz w:val="16"/>
                <w:szCs w:val="16"/>
              </w:rPr>
            </w:pPr>
          </w:p>
          <w:p w14:paraId="57E2AE47" w14:textId="77777777" w:rsidR="00A36CD6" w:rsidRPr="00FA2566" w:rsidRDefault="00A36CD6" w:rsidP="00D10A9E">
            <w:pPr>
              <w:widowControl w:val="0"/>
              <w:tabs>
                <w:tab w:val="left" w:pos="720"/>
                <w:tab w:val="left" w:pos="1440"/>
              </w:tabs>
              <w:spacing w:after="0" w:line="240" w:lineRule="auto"/>
              <w:ind w:left="72"/>
              <w:contextualSpacing/>
              <w:mirrorIndents/>
              <w:rPr>
                <w:rFonts w:asciiTheme="minorHAnsi" w:hAnsiTheme="minorHAnsi" w:cstheme="minorHAnsi"/>
                <w:b/>
                <w:snapToGrid w:val="0"/>
                <w:color w:val="000000"/>
                <w:u w:val="single"/>
              </w:rPr>
            </w:pPr>
          </w:p>
          <w:p w14:paraId="2E44C5D7" w14:textId="77777777" w:rsidR="00A36CD6" w:rsidRPr="00FA2566" w:rsidRDefault="00A36CD6" w:rsidP="00D10A9E">
            <w:pPr>
              <w:widowControl w:val="0"/>
              <w:tabs>
                <w:tab w:val="left" w:pos="720"/>
                <w:tab w:val="left" w:pos="1440"/>
              </w:tabs>
              <w:spacing w:after="0" w:line="240" w:lineRule="auto"/>
              <w:ind w:left="72"/>
              <w:contextualSpacing/>
              <w:mirrorIndents/>
              <w:rPr>
                <w:rFonts w:asciiTheme="minorHAnsi" w:hAnsiTheme="minorHAnsi" w:cstheme="minorHAnsi"/>
                <w:b/>
                <w:snapToGrid w:val="0"/>
                <w:color w:val="000000"/>
                <w:u w:val="single"/>
              </w:rPr>
            </w:pPr>
            <w:r w:rsidRPr="00FA2566">
              <w:rPr>
                <w:rFonts w:asciiTheme="minorHAnsi" w:hAnsiTheme="minorHAnsi" w:cstheme="minorHAnsi"/>
                <w:b/>
                <w:snapToGrid w:val="0"/>
                <w:color w:val="000000"/>
                <w:u w:val="single"/>
              </w:rPr>
              <w:t>SUPERVISION</w:t>
            </w:r>
          </w:p>
          <w:p w14:paraId="1F66A019" w14:textId="77777777" w:rsidR="00A36CD6" w:rsidRPr="00FA2566" w:rsidRDefault="00A36CD6" w:rsidP="00D10A9E">
            <w:pPr>
              <w:widowControl w:val="0"/>
              <w:tabs>
                <w:tab w:val="left" w:pos="720"/>
                <w:tab w:val="left" w:pos="1440"/>
              </w:tabs>
              <w:spacing w:after="0" w:line="240" w:lineRule="auto"/>
              <w:ind w:left="72"/>
              <w:contextualSpacing/>
              <w:mirrorIndents/>
              <w:rPr>
                <w:rFonts w:asciiTheme="minorHAnsi" w:hAnsiTheme="minorHAnsi" w:cstheme="minorHAnsi"/>
                <w:snapToGrid w:val="0"/>
                <w:color w:val="000000"/>
                <w:u w:val="single"/>
              </w:rPr>
            </w:pPr>
          </w:p>
        </w:tc>
      </w:tr>
      <w:tr w:rsidR="00A36CD6" w:rsidRPr="00FA2566" w14:paraId="4A9D929F" w14:textId="77777777" w:rsidTr="00D10A9E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trHeight w:val="1019"/>
        </w:trPr>
        <w:tc>
          <w:tcPr>
            <w:tcW w:w="10800" w:type="dxa"/>
            <w:gridSpan w:val="15"/>
          </w:tcPr>
          <w:p w14:paraId="31D16F0A" w14:textId="6D429271" w:rsidR="00A36CD6" w:rsidRPr="00FA2566" w:rsidRDefault="00A36CD6" w:rsidP="00D10A9E">
            <w:pPr>
              <w:widowControl w:val="0"/>
              <w:spacing w:after="0" w:line="240" w:lineRule="auto"/>
              <w:ind w:left="72"/>
              <w:contextualSpacing/>
              <w:mirrorIndents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Please </w:t>
            </w:r>
            <w:r w:rsid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>list the names of staff</w:t>
            </w:r>
            <w:r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 responsible fo</w:t>
            </w:r>
            <w:r w:rsid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>r supervising interns</w:t>
            </w:r>
            <w:r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.  </w:t>
            </w:r>
            <w:r w:rsid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Those supervising interns must </w:t>
            </w:r>
            <w:r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be physically present for the entire time the </w:t>
            </w:r>
            <w:r w:rsidR="001A0F78"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workers are </w:t>
            </w:r>
            <w:r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>on</w:t>
            </w:r>
            <w:r w:rsidR="00B032C3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 xml:space="preserve"> </w:t>
            </w:r>
            <w:r w:rsidRP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>site</w:t>
            </w:r>
            <w:r w:rsidR="00FA2566">
              <w:rPr>
                <w:rFonts w:asciiTheme="minorHAnsi" w:hAnsiTheme="minorHAnsi" w:cstheme="minorHAnsi"/>
                <w:snapToGrid w:val="0"/>
                <w:color w:val="000000"/>
                <w:sz w:val="28"/>
                <w:szCs w:val="28"/>
              </w:rPr>
              <w:t>.</w:t>
            </w:r>
          </w:p>
        </w:tc>
      </w:tr>
      <w:tr w:rsidR="003A1D30" w:rsidRPr="00FA2566" w14:paraId="16789FDD" w14:textId="77777777" w:rsidTr="00FA2566">
        <w:trPr>
          <w:trHeight w:val="727"/>
        </w:trPr>
        <w:tc>
          <w:tcPr>
            <w:tcW w:w="4231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0EBC40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  <w:t>Worksite Supervisor:</w:t>
            </w:r>
          </w:p>
          <w:p w14:paraId="42589899" w14:textId="77777777" w:rsidR="003A1D30" w:rsidRPr="00FA2566" w:rsidRDefault="003A1D30" w:rsidP="003A1D30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4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30C02" w14:textId="77777777" w:rsidR="003A1D30" w:rsidRPr="00FA2566" w:rsidRDefault="003A1D30" w:rsidP="003A1D30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3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08E2E" w14:textId="77777777" w:rsidR="003A1D30" w:rsidRPr="00FA2566" w:rsidRDefault="003A1D30" w:rsidP="003A1D30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04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6B524E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943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9413AC6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</w:tr>
      <w:tr w:rsidR="00402D57" w:rsidRPr="00FA2566" w14:paraId="02C75F57" w14:textId="77777777" w:rsidTr="00FA2566">
        <w:trPr>
          <w:trHeight w:val="737"/>
        </w:trPr>
        <w:tc>
          <w:tcPr>
            <w:tcW w:w="423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C99A446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sz w:val="28"/>
                <w:szCs w:val="28"/>
              </w:rPr>
              <w:t>Back-up Worksite Supervisor:</w:t>
            </w:r>
          </w:p>
          <w:p w14:paraId="1D3FD3BE" w14:textId="77777777" w:rsidR="00402D57" w:rsidRPr="00FA2566" w:rsidRDefault="00402D57" w:rsidP="003A1D30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8"/>
                <w:szCs w:val="28"/>
              </w:rPr>
              <w:t> </w:t>
            </w:r>
          </w:p>
        </w:tc>
        <w:tc>
          <w:tcPr>
            <w:tcW w:w="12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AAF059" w14:textId="77777777" w:rsidR="00402D57" w:rsidRPr="00FA2566" w:rsidRDefault="00402D57" w:rsidP="003A1D30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D35562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7F5C47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943" w:type="dxa"/>
            <w:gridSpan w:val="4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B03FB2B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</w:tr>
      <w:tr w:rsidR="00402D57" w:rsidRPr="00FA2566" w14:paraId="1D6D4F66" w14:textId="77777777" w:rsidTr="00FA2566">
        <w:trPr>
          <w:trHeight w:val="620"/>
        </w:trPr>
        <w:tc>
          <w:tcPr>
            <w:tcW w:w="2956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A1415B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Worksite Address:</w:t>
            </w:r>
          </w:p>
          <w:p w14:paraId="0655151C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  <w:t> 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77D83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  <w:t> </w:t>
            </w:r>
          </w:p>
        </w:tc>
        <w:tc>
          <w:tcPr>
            <w:tcW w:w="12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6AFC1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  <w:t> </w:t>
            </w:r>
          </w:p>
        </w:tc>
        <w:tc>
          <w:tcPr>
            <w:tcW w:w="13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15C8C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  <w:t> </w:t>
            </w:r>
          </w:p>
        </w:tc>
        <w:tc>
          <w:tcPr>
            <w:tcW w:w="1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48541C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</w:pPr>
          </w:p>
        </w:tc>
        <w:tc>
          <w:tcPr>
            <w:tcW w:w="16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2CF635B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2361D7" w14:textId="77777777" w:rsidR="00402D57" w:rsidRPr="00FA2566" w:rsidRDefault="00402D57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</w:tr>
      <w:tr w:rsidR="00FA2566" w:rsidRPr="00FA2566" w14:paraId="7CA262CB" w14:textId="77777777" w:rsidTr="00FA2566">
        <w:trPr>
          <w:trHeight w:val="530"/>
        </w:trPr>
        <w:tc>
          <w:tcPr>
            <w:tcW w:w="168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8BAAD0" w14:textId="77777777" w:rsidR="00FA2566" w:rsidRPr="00FA2566" w:rsidRDefault="00FA256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City: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4AE39" w14:textId="77777777" w:rsidR="00FA2566" w:rsidRPr="00FA2566" w:rsidRDefault="00FA256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  <w:u w:val="single"/>
              </w:rPr>
              <w:t> 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3CB78B" w14:textId="77777777" w:rsidR="00FA2566" w:rsidRPr="00FA2566" w:rsidRDefault="00FA256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 xml:space="preserve">   State:</w:t>
            </w:r>
          </w:p>
        </w:tc>
        <w:tc>
          <w:tcPr>
            <w:tcW w:w="12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5A2C7B" w14:textId="77777777" w:rsidR="00FA2566" w:rsidRPr="00FA2566" w:rsidRDefault="00FA256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3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69547C" w14:textId="77777777" w:rsidR="00FA2566" w:rsidRPr="00FA2566" w:rsidRDefault="00FA256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  <w:r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Zip Code:</w:t>
            </w:r>
          </w:p>
        </w:tc>
        <w:tc>
          <w:tcPr>
            <w:tcW w:w="2943" w:type="dxa"/>
            <w:gridSpan w:val="4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ADECF" w14:textId="77777777" w:rsidR="00FA2566" w:rsidRPr="00FA2566" w:rsidRDefault="00FA2566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  <w:tr w:rsidR="003A1D30" w:rsidRPr="00FA2566" w14:paraId="1AE6130F" w14:textId="77777777" w:rsidTr="00B032C3">
        <w:trPr>
          <w:trHeight w:val="790"/>
        </w:trPr>
        <w:tc>
          <w:tcPr>
            <w:tcW w:w="4231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B4FD67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Worksite Supervisor Phone #:</w:t>
            </w:r>
          </w:p>
          <w:p w14:paraId="466A5BC4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  <w:p w14:paraId="794F5813" w14:textId="77777777" w:rsidR="003A1D30" w:rsidRPr="00FA2566" w:rsidRDefault="003A1D30" w:rsidP="003A1D30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 xml:space="preserve">   </w:t>
            </w:r>
          </w:p>
        </w:tc>
        <w:tc>
          <w:tcPr>
            <w:tcW w:w="1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F2C3FD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Email: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5C11D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E4748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294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29617584" w14:textId="77777777" w:rsidR="003A1D30" w:rsidRPr="00FA2566" w:rsidRDefault="003A1D30" w:rsidP="003A1D30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</w:tr>
      <w:tr w:rsidR="003A1D30" w:rsidRPr="00FA2566" w14:paraId="37806C8D" w14:textId="77777777" w:rsidTr="00FA2566">
        <w:trPr>
          <w:trHeight w:val="800"/>
        </w:trPr>
        <w:tc>
          <w:tcPr>
            <w:tcW w:w="4231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0775F295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sz w:val="28"/>
                <w:szCs w:val="28"/>
              </w:rPr>
              <w:t xml:space="preserve">Back-up Worksite Supervisor </w:t>
            </w: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Phone #:</w:t>
            </w:r>
          </w:p>
          <w:p w14:paraId="52E7E038" w14:textId="77777777" w:rsidR="003A1D30" w:rsidRPr="00FA2566" w:rsidRDefault="003A1D30" w:rsidP="003A1D30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</w:t>
            </w:r>
          </w:p>
        </w:tc>
        <w:tc>
          <w:tcPr>
            <w:tcW w:w="124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</w:tcPr>
          <w:p w14:paraId="2491B6FC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> Email: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525B7F1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30E5C97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</w:p>
        </w:tc>
        <w:tc>
          <w:tcPr>
            <w:tcW w:w="2943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auto"/>
            <w:noWrap/>
            <w:vAlign w:val="center"/>
          </w:tcPr>
          <w:p w14:paraId="2902BDA3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 xml:space="preserve">On Bus Line:   </w:t>
            </w:r>
          </w:p>
          <w:p w14:paraId="6931D334" w14:textId="77777777" w:rsidR="003A1D30" w:rsidRPr="00FA2566" w:rsidRDefault="003A1D30" w:rsidP="00D10A9E">
            <w:pPr>
              <w:spacing w:after="0" w:line="240" w:lineRule="auto"/>
              <w:ind w:left="72"/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</w:pP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 xml:space="preserve">  Yes </w:t>
            </w:r>
            <w:r w:rsidRPr="00FA2566">
              <w:rPr>
                <w:rFonts w:ascii="Segoe UI Symbol" w:eastAsia="Times New Roman" w:hAnsi="Segoe UI Symbol" w:cs="Segoe UI Symbol"/>
                <w:b/>
                <w:color w:val="000000"/>
                <w:sz w:val="28"/>
                <w:szCs w:val="28"/>
              </w:rPr>
              <w:t>☐</w:t>
            </w:r>
            <w:r w:rsidRPr="00FA2566">
              <w:rPr>
                <w:rFonts w:asciiTheme="minorHAnsi" w:eastAsia="Times New Roman" w:hAnsiTheme="minorHAnsi" w:cstheme="minorHAnsi"/>
                <w:b/>
                <w:color w:val="000000"/>
                <w:sz w:val="28"/>
                <w:szCs w:val="28"/>
              </w:rPr>
              <w:t xml:space="preserve">        No </w:t>
            </w:r>
            <w:r w:rsidRPr="00FA2566">
              <w:rPr>
                <w:rFonts w:ascii="Segoe UI Symbol" w:eastAsia="Times New Roman" w:hAnsi="Segoe UI Symbol" w:cs="Segoe UI Symbol"/>
                <w:b/>
                <w:color w:val="000000"/>
                <w:sz w:val="28"/>
                <w:szCs w:val="28"/>
              </w:rPr>
              <w:t>☐</w:t>
            </w:r>
          </w:p>
        </w:tc>
      </w:tr>
    </w:tbl>
    <w:p w14:paraId="075CE01A" w14:textId="77777777" w:rsidR="00110077" w:rsidRDefault="00110077" w:rsidP="00D10A9E">
      <w:pPr>
        <w:rPr>
          <w:rFonts w:asciiTheme="minorHAnsi" w:hAnsiTheme="minorHAnsi" w:cstheme="minorHAnsi"/>
          <w:noProof/>
          <w:sz w:val="14"/>
        </w:rPr>
      </w:pPr>
    </w:p>
    <w:p w14:paraId="54D11DF6" w14:textId="2ADD5043" w:rsidR="00402D57" w:rsidRPr="00FA2566" w:rsidRDefault="00402D57" w:rsidP="00D10A9E">
      <w:pPr>
        <w:rPr>
          <w:rFonts w:asciiTheme="minorHAnsi" w:hAnsiTheme="minorHAnsi" w:cstheme="minorHAnsi"/>
          <w:noProof/>
          <w:sz w:val="14"/>
        </w:rPr>
      </w:pPr>
      <w:r w:rsidRPr="00FA2566">
        <w:rPr>
          <w:rFonts w:asciiTheme="minorHAnsi" w:hAnsiTheme="minorHAnsi" w:cstheme="minorHAnsi"/>
          <w:noProof/>
          <w:sz w:val="14"/>
        </w:rPr>
        <w:drawing>
          <wp:anchor distT="0" distB="0" distL="114300" distR="114300" simplePos="0" relativeHeight="251664384" behindDoc="0" locked="0" layoutInCell="1" allowOverlap="1" wp14:anchorId="40588755" wp14:editId="1F4CA6BE">
            <wp:simplePos x="0" y="0"/>
            <wp:positionH relativeFrom="page">
              <wp:posOffset>2700338</wp:posOffset>
            </wp:positionH>
            <wp:positionV relativeFrom="margin">
              <wp:posOffset>8444548</wp:posOffset>
            </wp:positionV>
            <wp:extent cx="2506345" cy="164465"/>
            <wp:effectExtent l="0" t="0" r="8255" b="698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nglish taglin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345" cy="16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73DCE" w14:textId="77777777" w:rsidR="00E2225D" w:rsidRPr="00FA2566" w:rsidRDefault="6E3870ED" w:rsidP="00D10A9E">
      <w:pPr>
        <w:tabs>
          <w:tab w:val="left" w:pos="4140"/>
        </w:tabs>
        <w:jc w:val="center"/>
        <w:rPr>
          <w:rFonts w:asciiTheme="minorHAnsi" w:hAnsiTheme="minorHAnsi" w:cstheme="minorHAnsi"/>
          <w:b/>
          <w:bCs/>
          <w:i/>
          <w:iCs/>
        </w:rPr>
      </w:pPr>
      <w:r w:rsidRPr="00FA2566">
        <w:rPr>
          <w:rFonts w:asciiTheme="minorHAnsi" w:hAnsiTheme="minorHAnsi" w:cstheme="minorHAnsi"/>
          <w:b/>
          <w:bCs/>
          <w:i/>
          <w:iCs/>
        </w:rPr>
        <w:t>WORKSITE APPLICATION</w:t>
      </w:r>
    </w:p>
    <w:p w14:paraId="7A8B0710" w14:textId="67035CAF" w:rsidR="00844774" w:rsidRPr="00FA2566" w:rsidRDefault="00844774" w:rsidP="00D10A9E">
      <w:pPr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FA2566">
        <w:rPr>
          <w:rFonts w:asciiTheme="minorHAnsi" w:hAnsiTheme="minorHAnsi" w:cstheme="minorHAnsi"/>
          <w:b/>
          <w:sz w:val="28"/>
          <w:szCs w:val="28"/>
          <w:u w:val="single"/>
        </w:rPr>
        <w:lastRenderedPageBreak/>
        <w:t xml:space="preserve">JOB </w:t>
      </w:r>
      <w:r w:rsidR="00A6492F">
        <w:rPr>
          <w:rFonts w:asciiTheme="minorHAnsi" w:hAnsiTheme="minorHAnsi" w:cstheme="minorHAnsi"/>
          <w:b/>
          <w:sz w:val="28"/>
          <w:szCs w:val="28"/>
          <w:u w:val="single"/>
        </w:rPr>
        <w:t>T</w:t>
      </w:r>
      <w:r w:rsidR="00697E70">
        <w:rPr>
          <w:rFonts w:asciiTheme="minorHAnsi" w:hAnsiTheme="minorHAnsi" w:cstheme="minorHAnsi"/>
          <w:b/>
          <w:sz w:val="28"/>
          <w:szCs w:val="28"/>
          <w:u w:val="single"/>
        </w:rPr>
        <w:t>ITLES</w:t>
      </w:r>
    </w:p>
    <w:p w14:paraId="429ADB23" w14:textId="2B1757EF" w:rsidR="00844774" w:rsidRPr="00FA2566" w:rsidRDefault="009069C9" w:rsidP="00D10A9E">
      <w:pPr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Provide in the space below the job titles and the number of positions</w:t>
      </w:r>
      <w:r w:rsidR="003E6661">
        <w:rPr>
          <w:rFonts w:asciiTheme="minorHAnsi" w:hAnsiTheme="minorHAnsi" w:cstheme="minorHAnsi"/>
          <w:b/>
          <w:sz w:val="28"/>
          <w:szCs w:val="28"/>
        </w:rPr>
        <w:t xml:space="preserve"> to be filled for each.</w:t>
      </w:r>
    </w:p>
    <w:p w14:paraId="49D59DF6" w14:textId="30409509" w:rsidR="00844774" w:rsidRPr="00FA2566" w:rsidRDefault="00844774" w:rsidP="00D10A9E">
      <w:pPr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  <w:r w:rsidRPr="00FA2566">
        <w:rPr>
          <w:rFonts w:asciiTheme="minorHAnsi" w:hAnsiTheme="minorHAnsi" w:cstheme="minorHAnsi"/>
          <w:b/>
          <w:sz w:val="28"/>
          <w:szCs w:val="28"/>
        </w:rPr>
        <w:t xml:space="preserve">Attach a </w:t>
      </w:r>
      <w:r w:rsidR="00A56128">
        <w:rPr>
          <w:rFonts w:asciiTheme="minorHAnsi" w:hAnsiTheme="minorHAnsi" w:cstheme="minorHAnsi"/>
          <w:b/>
          <w:sz w:val="28"/>
          <w:szCs w:val="28"/>
        </w:rPr>
        <w:t xml:space="preserve">detailed </w:t>
      </w:r>
      <w:r w:rsidRPr="00FA2566">
        <w:rPr>
          <w:rFonts w:asciiTheme="minorHAnsi" w:hAnsiTheme="minorHAnsi" w:cstheme="minorHAnsi"/>
          <w:b/>
          <w:sz w:val="28"/>
          <w:szCs w:val="28"/>
        </w:rPr>
        <w:t>job description for each unique position that will be filled by an intern.</w:t>
      </w:r>
    </w:p>
    <w:p w14:paraId="3105FF5D" w14:textId="77777777" w:rsidR="00844774" w:rsidRPr="00FA2566" w:rsidRDefault="00844774" w:rsidP="00D10A9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</w:p>
    <w:p w14:paraId="4E22576B" w14:textId="77777777" w:rsidR="00844774" w:rsidRPr="00FA2566" w:rsidRDefault="00844774" w:rsidP="00D10A9E">
      <w:pPr>
        <w:widowControl w:val="0"/>
        <w:pBdr>
          <w:top w:val="single" w:sz="12" w:space="1" w:color="auto"/>
          <w:bottom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</w:p>
    <w:p w14:paraId="16808C66" w14:textId="77777777" w:rsidR="00844774" w:rsidRPr="00FA2566" w:rsidRDefault="00844774" w:rsidP="00D10A9E">
      <w:pPr>
        <w:widowControl w:val="0"/>
        <w:pBdr>
          <w:bottom w:val="single" w:sz="12" w:space="1" w:color="auto"/>
          <w:between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</w:p>
    <w:p w14:paraId="5C96E771" w14:textId="77777777" w:rsidR="00844774" w:rsidRPr="00FA2566" w:rsidRDefault="00844774" w:rsidP="00D10A9E">
      <w:pPr>
        <w:widowControl w:val="0"/>
        <w:pBdr>
          <w:bottom w:val="single" w:sz="12" w:space="1" w:color="auto"/>
          <w:between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</w:p>
    <w:p w14:paraId="2439B158" w14:textId="77777777" w:rsidR="00844774" w:rsidRPr="00FA2566" w:rsidRDefault="00844774" w:rsidP="00D10A9E">
      <w:pPr>
        <w:widowControl w:val="0"/>
        <w:pBdr>
          <w:bottom w:val="single" w:sz="12" w:space="1" w:color="auto"/>
          <w:between w:val="single" w:sz="12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</w:p>
    <w:p w14:paraId="545547E5" w14:textId="77777777" w:rsidR="00844774" w:rsidRPr="00FA2566" w:rsidRDefault="00844774" w:rsidP="00D10A9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contextualSpacing/>
        <w:mirrorIndents/>
        <w:rPr>
          <w:rFonts w:asciiTheme="minorHAnsi" w:hAnsiTheme="minorHAnsi" w:cstheme="minorHAnsi"/>
          <w:b/>
          <w:sz w:val="28"/>
          <w:szCs w:val="28"/>
        </w:rPr>
      </w:pPr>
    </w:p>
    <w:p w14:paraId="66B40E9B" w14:textId="77777777" w:rsidR="00844774" w:rsidRPr="00D96BD6" w:rsidRDefault="00D96BD6" w:rsidP="00844774">
      <w:pPr>
        <w:rPr>
          <w:rFonts w:asciiTheme="minorHAnsi" w:hAnsiTheme="minorHAnsi" w:cstheme="minorHAnsi"/>
          <w:bCs/>
          <w:sz w:val="28"/>
          <w:szCs w:val="28"/>
        </w:rPr>
      </w:pPr>
      <w:r w:rsidRPr="00D96BD6">
        <w:rPr>
          <w:rFonts w:asciiTheme="minorHAnsi" w:hAnsiTheme="minorHAnsi" w:cstheme="minorHAnsi"/>
          <w:b/>
          <w:sz w:val="28"/>
          <w:szCs w:val="28"/>
        </w:rPr>
        <w:t>Drug Screen:</w:t>
      </w:r>
      <w:r w:rsidRPr="00D96BD6">
        <w:rPr>
          <w:rFonts w:asciiTheme="minorHAnsi" w:hAnsiTheme="minorHAnsi" w:cstheme="minorHAnsi"/>
          <w:bCs/>
          <w:sz w:val="28"/>
          <w:szCs w:val="28"/>
        </w:rPr>
        <w:tab/>
      </w:r>
      <w:r>
        <w:rPr>
          <w:rFonts w:asciiTheme="minorHAnsi" w:hAnsiTheme="minorHAnsi" w:cstheme="minorHAnsi"/>
          <w:bCs/>
          <w:sz w:val="28"/>
          <w:szCs w:val="28"/>
        </w:rPr>
        <w:tab/>
        <w:t xml:space="preserve">Yes ___ </w:t>
      </w:r>
      <w:r>
        <w:rPr>
          <w:rFonts w:asciiTheme="minorHAnsi" w:hAnsiTheme="minorHAnsi" w:cstheme="minorHAnsi"/>
          <w:bCs/>
          <w:sz w:val="28"/>
          <w:szCs w:val="28"/>
        </w:rPr>
        <w:tab/>
        <w:t>No ___</w:t>
      </w:r>
    </w:p>
    <w:p w14:paraId="24A13829" w14:textId="6D7D1A66" w:rsidR="00D96BD6" w:rsidRDefault="00D96BD6" w:rsidP="00844774">
      <w:pPr>
        <w:rPr>
          <w:rFonts w:asciiTheme="minorHAnsi" w:hAnsiTheme="minorHAnsi" w:cstheme="minorHAnsi"/>
          <w:bCs/>
          <w:sz w:val="28"/>
          <w:szCs w:val="28"/>
        </w:rPr>
      </w:pPr>
      <w:r w:rsidRPr="00D96BD6">
        <w:rPr>
          <w:rFonts w:asciiTheme="minorHAnsi" w:hAnsiTheme="minorHAnsi" w:cstheme="minorHAnsi"/>
          <w:b/>
          <w:sz w:val="28"/>
          <w:szCs w:val="28"/>
        </w:rPr>
        <w:t>Background Check:</w:t>
      </w:r>
      <w:r>
        <w:rPr>
          <w:rFonts w:asciiTheme="minorHAnsi" w:hAnsiTheme="minorHAnsi" w:cstheme="minorHAnsi"/>
          <w:bCs/>
          <w:sz w:val="28"/>
          <w:szCs w:val="28"/>
        </w:rPr>
        <w:tab/>
        <w:t xml:space="preserve">Yes ___ </w:t>
      </w:r>
      <w:r>
        <w:rPr>
          <w:rFonts w:asciiTheme="minorHAnsi" w:hAnsiTheme="minorHAnsi" w:cstheme="minorHAnsi"/>
          <w:bCs/>
          <w:sz w:val="28"/>
          <w:szCs w:val="28"/>
        </w:rPr>
        <w:tab/>
        <w:t>No ___</w:t>
      </w:r>
    </w:p>
    <w:p w14:paraId="57F44D4B" w14:textId="77777777" w:rsidR="00844774" w:rsidRPr="00FA2566" w:rsidRDefault="00844774" w:rsidP="00844774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FA2566">
        <w:rPr>
          <w:rFonts w:asciiTheme="minorHAnsi" w:hAnsiTheme="minorHAnsi" w:cstheme="minorHAnsi"/>
          <w:b/>
          <w:sz w:val="28"/>
          <w:szCs w:val="28"/>
          <w:u w:val="single"/>
        </w:rPr>
        <w:t>INTERN WORK SCHEDULE</w:t>
      </w:r>
    </w:p>
    <w:p w14:paraId="64515442" w14:textId="77777777" w:rsidR="00844774" w:rsidRPr="00FA2566" w:rsidRDefault="00844774" w:rsidP="00D10A9E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ind w:left="360"/>
        <w:rPr>
          <w:rFonts w:asciiTheme="minorHAnsi" w:hAnsiTheme="minorHAnsi" w:cstheme="minorHAnsi"/>
          <w:sz w:val="28"/>
          <w:szCs w:val="20"/>
        </w:rPr>
      </w:pPr>
      <w:r w:rsidRPr="00FA2566">
        <w:rPr>
          <w:rFonts w:asciiTheme="minorHAnsi" w:hAnsiTheme="minorHAnsi" w:cstheme="minorHAnsi"/>
          <w:sz w:val="28"/>
          <w:szCs w:val="20"/>
        </w:rPr>
        <w:t xml:space="preserve">Workers can work a maximum of eight hours daily, never to exceed 30 hrs./ wk. </w:t>
      </w:r>
    </w:p>
    <w:p w14:paraId="1F1A53BA" w14:textId="77777777" w:rsidR="00844774" w:rsidRPr="00FA2566" w:rsidRDefault="00844774" w:rsidP="00D10A9E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ind w:left="360"/>
        <w:rPr>
          <w:rFonts w:asciiTheme="minorHAnsi" w:hAnsiTheme="minorHAnsi" w:cstheme="minorHAnsi"/>
          <w:sz w:val="28"/>
          <w:szCs w:val="20"/>
        </w:rPr>
      </w:pPr>
      <w:r w:rsidRPr="00FA2566">
        <w:rPr>
          <w:rFonts w:asciiTheme="minorHAnsi" w:hAnsiTheme="minorHAnsi" w:cstheme="minorHAnsi"/>
          <w:sz w:val="28"/>
          <w:szCs w:val="20"/>
        </w:rPr>
        <w:t xml:space="preserve">The worker is limited to a maximum of </w:t>
      </w:r>
      <w:r w:rsidR="005F4DBF">
        <w:rPr>
          <w:rFonts w:asciiTheme="minorHAnsi" w:hAnsiTheme="minorHAnsi" w:cstheme="minorHAnsi"/>
          <w:sz w:val="28"/>
          <w:szCs w:val="20"/>
        </w:rPr>
        <w:t>24</w:t>
      </w:r>
      <w:r w:rsidRPr="00FA2566">
        <w:rPr>
          <w:rFonts w:asciiTheme="minorHAnsi" w:hAnsiTheme="minorHAnsi" w:cstheme="minorHAnsi"/>
          <w:sz w:val="28"/>
          <w:szCs w:val="20"/>
        </w:rPr>
        <w:t>0 hours.</w:t>
      </w:r>
    </w:p>
    <w:p w14:paraId="500AC1B0" w14:textId="77777777" w:rsidR="00844774" w:rsidRDefault="00844774" w:rsidP="00D10A9E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ind w:left="360"/>
        <w:rPr>
          <w:rFonts w:asciiTheme="minorHAnsi" w:hAnsiTheme="minorHAnsi" w:cstheme="minorHAnsi"/>
          <w:sz w:val="28"/>
          <w:szCs w:val="20"/>
        </w:rPr>
      </w:pPr>
      <w:r w:rsidRPr="00FA2566">
        <w:rPr>
          <w:rFonts w:asciiTheme="minorHAnsi" w:hAnsiTheme="minorHAnsi" w:cstheme="minorHAnsi"/>
          <w:sz w:val="28"/>
          <w:szCs w:val="20"/>
        </w:rPr>
        <w:t>Workers who work more than four (4) consecutive hours MUST receive a minimum 30-minute lunch break.</w:t>
      </w:r>
    </w:p>
    <w:p w14:paraId="47B562D7" w14:textId="77777777" w:rsidR="005B4A4F" w:rsidRPr="00FA2566" w:rsidRDefault="005B4A4F" w:rsidP="00D10A9E">
      <w:pPr>
        <w:pStyle w:val="ListParagraph"/>
        <w:numPr>
          <w:ilvl w:val="0"/>
          <w:numId w:val="1"/>
        </w:numPr>
        <w:tabs>
          <w:tab w:val="left" w:pos="360"/>
          <w:tab w:val="left" w:pos="720"/>
        </w:tabs>
        <w:ind w:left="360"/>
        <w:rPr>
          <w:rFonts w:asciiTheme="minorHAnsi" w:hAnsiTheme="minorHAnsi" w:cstheme="minorHAnsi"/>
          <w:sz w:val="28"/>
          <w:szCs w:val="20"/>
        </w:rPr>
      </w:pPr>
      <w:r>
        <w:rPr>
          <w:rFonts w:asciiTheme="minorHAnsi" w:hAnsiTheme="minorHAnsi" w:cstheme="minorHAnsi"/>
          <w:sz w:val="28"/>
          <w:szCs w:val="20"/>
        </w:rPr>
        <w:t>Supervisor will need to attend an orientation</w:t>
      </w:r>
    </w:p>
    <w:p w14:paraId="00083285" w14:textId="77777777" w:rsidR="00844774" w:rsidRDefault="005F4DBF" w:rsidP="005F4DBF">
      <w:pPr>
        <w:tabs>
          <w:tab w:val="left" w:pos="360"/>
          <w:tab w:val="left" w:pos="720"/>
        </w:tabs>
        <w:rPr>
          <w:rFonts w:asciiTheme="minorHAnsi" w:hAnsiTheme="minorHAnsi" w:cstheme="minorHAnsi"/>
          <w:sz w:val="28"/>
          <w:szCs w:val="20"/>
        </w:rPr>
      </w:pPr>
      <w:r w:rsidRPr="005F4DBF">
        <w:rPr>
          <w:rFonts w:asciiTheme="minorHAnsi" w:hAnsiTheme="minorHAnsi" w:cstheme="minorHAnsi"/>
          <w:sz w:val="28"/>
          <w:szCs w:val="20"/>
        </w:rPr>
        <w:t>What is your desired work schedule for interns</w:t>
      </w:r>
      <w:r>
        <w:rPr>
          <w:rFonts w:asciiTheme="minorHAnsi" w:hAnsiTheme="minorHAnsi" w:cstheme="minorHAnsi"/>
          <w:sz w:val="28"/>
          <w:szCs w:val="20"/>
        </w:rPr>
        <w:t>?</w:t>
      </w:r>
      <w:r w:rsidRPr="005F4DBF">
        <w:rPr>
          <w:rFonts w:asciiTheme="minorHAnsi" w:hAnsiTheme="minorHAnsi" w:cstheme="minorHAnsi"/>
          <w:sz w:val="28"/>
          <w:szCs w:val="20"/>
        </w:rPr>
        <w:t xml:space="preserve">  Please </w:t>
      </w:r>
      <w:r>
        <w:rPr>
          <w:rFonts w:asciiTheme="minorHAnsi" w:hAnsiTheme="minorHAnsi" w:cstheme="minorHAnsi"/>
          <w:sz w:val="28"/>
          <w:szCs w:val="20"/>
        </w:rPr>
        <w:t xml:space="preserve">circle desired </w:t>
      </w:r>
      <w:r w:rsidR="00341AAC">
        <w:rPr>
          <w:rFonts w:asciiTheme="minorHAnsi" w:hAnsiTheme="minorHAnsi" w:cstheme="minorHAnsi"/>
          <w:sz w:val="28"/>
          <w:szCs w:val="20"/>
        </w:rPr>
        <w:t>workdays</w:t>
      </w:r>
      <w:r>
        <w:rPr>
          <w:rFonts w:asciiTheme="minorHAnsi" w:hAnsiTheme="minorHAnsi" w:cstheme="minorHAnsi"/>
          <w:sz w:val="28"/>
          <w:szCs w:val="20"/>
        </w:rPr>
        <w:t xml:space="preserve"> for </w:t>
      </w:r>
      <w:r w:rsidR="003D4628">
        <w:rPr>
          <w:rFonts w:asciiTheme="minorHAnsi" w:hAnsiTheme="minorHAnsi" w:cstheme="minorHAnsi"/>
          <w:sz w:val="28"/>
          <w:szCs w:val="20"/>
        </w:rPr>
        <w:t>intern.</w:t>
      </w:r>
    </w:p>
    <w:p w14:paraId="5586D622" w14:textId="77777777" w:rsidR="005F4DBF" w:rsidRDefault="005F4DBF" w:rsidP="003D4628">
      <w:pPr>
        <w:tabs>
          <w:tab w:val="left" w:pos="360"/>
          <w:tab w:val="left" w:pos="720"/>
          <w:tab w:val="left" w:pos="1620"/>
          <w:tab w:val="left" w:pos="3240"/>
          <w:tab w:val="left" w:pos="5220"/>
          <w:tab w:val="left" w:pos="7110"/>
          <w:tab w:val="left" w:pos="8640"/>
        </w:tabs>
        <w:rPr>
          <w:rFonts w:asciiTheme="minorHAnsi" w:hAnsiTheme="minorHAnsi" w:cstheme="minorHAnsi"/>
          <w:sz w:val="28"/>
          <w:szCs w:val="20"/>
        </w:rPr>
      </w:pPr>
      <w:r>
        <w:rPr>
          <w:rFonts w:asciiTheme="minorHAnsi" w:hAnsiTheme="minorHAnsi" w:cstheme="minorHAnsi"/>
          <w:sz w:val="28"/>
          <w:szCs w:val="20"/>
        </w:rPr>
        <w:t>Monday</w:t>
      </w:r>
      <w:r>
        <w:rPr>
          <w:rFonts w:asciiTheme="minorHAnsi" w:hAnsiTheme="minorHAnsi" w:cstheme="minorHAnsi"/>
          <w:sz w:val="28"/>
          <w:szCs w:val="20"/>
        </w:rPr>
        <w:tab/>
        <w:t>Tuesday</w:t>
      </w:r>
      <w:r>
        <w:rPr>
          <w:rFonts w:asciiTheme="minorHAnsi" w:hAnsiTheme="minorHAnsi" w:cstheme="minorHAnsi"/>
          <w:sz w:val="28"/>
          <w:szCs w:val="20"/>
        </w:rPr>
        <w:tab/>
        <w:t>Wednesday</w:t>
      </w:r>
      <w:r>
        <w:rPr>
          <w:rFonts w:asciiTheme="minorHAnsi" w:hAnsiTheme="minorHAnsi" w:cstheme="minorHAnsi"/>
          <w:sz w:val="28"/>
          <w:szCs w:val="20"/>
        </w:rPr>
        <w:tab/>
        <w:t>Thursday</w:t>
      </w:r>
      <w:r>
        <w:rPr>
          <w:rFonts w:asciiTheme="minorHAnsi" w:hAnsiTheme="minorHAnsi" w:cstheme="minorHAnsi"/>
          <w:sz w:val="28"/>
          <w:szCs w:val="20"/>
        </w:rPr>
        <w:tab/>
        <w:t xml:space="preserve">Friday </w:t>
      </w:r>
      <w:r>
        <w:rPr>
          <w:rFonts w:asciiTheme="minorHAnsi" w:hAnsiTheme="minorHAnsi" w:cstheme="minorHAnsi"/>
          <w:sz w:val="28"/>
          <w:szCs w:val="20"/>
        </w:rPr>
        <w:tab/>
        <w:t>Saturday</w:t>
      </w:r>
    </w:p>
    <w:p w14:paraId="30D1AA93" w14:textId="77777777" w:rsidR="005B4A4F" w:rsidRDefault="005B4A4F" w:rsidP="005F4DBF">
      <w:pPr>
        <w:tabs>
          <w:tab w:val="left" w:pos="360"/>
          <w:tab w:val="left" w:pos="720"/>
        </w:tabs>
        <w:rPr>
          <w:rFonts w:asciiTheme="minorHAnsi" w:hAnsiTheme="minorHAnsi" w:cstheme="minorHAnsi"/>
          <w:sz w:val="28"/>
          <w:szCs w:val="20"/>
        </w:rPr>
      </w:pPr>
    </w:p>
    <w:p w14:paraId="768990CE" w14:textId="77777777" w:rsidR="005F4DBF" w:rsidRDefault="005F4DBF" w:rsidP="005F4DBF">
      <w:pPr>
        <w:tabs>
          <w:tab w:val="left" w:pos="360"/>
          <w:tab w:val="left" w:pos="720"/>
        </w:tabs>
        <w:rPr>
          <w:rFonts w:asciiTheme="minorHAnsi" w:hAnsiTheme="minorHAnsi" w:cstheme="minorHAnsi"/>
          <w:sz w:val="28"/>
          <w:szCs w:val="20"/>
        </w:rPr>
      </w:pPr>
      <w:r>
        <w:rPr>
          <w:rFonts w:asciiTheme="minorHAnsi" w:hAnsiTheme="minorHAnsi" w:cstheme="minorHAnsi"/>
          <w:sz w:val="28"/>
          <w:szCs w:val="20"/>
        </w:rPr>
        <w:t>Please indicate work hours: __________________________</w:t>
      </w:r>
    </w:p>
    <w:p w14:paraId="16853303" w14:textId="77777777" w:rsidR="005B4A4F" w:rsidRPr="005B4A4F" w:rsidRDefault="005B4A4F" w:rsidP="005F4DBF">
      <w:pPr>
        <w:tabs>
          <w:tab w:val="left" w:pos="360"/>
          <w:tab w:val="left" w:pos="72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ndividual completing form:</w:t>
      </w:r>
      <w:r w:rsidR="00E16AAF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 xml:space="preserve">________________________________  </w:t>
      </w:r>
      <w:r w:rsidR="00E16AAF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>Date:</w:t>
      </w:r>
      <w:r w:rsidR="00D96BD6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>____________</w:t>
      </w:r>
    </w:p>
    <w:p w14:paraId="0F02BD74" w14:textId="77777777" w:rsidR="005B4A4F" w:rsidRPr="00E16AAF" w:rsidRDefault="005B4A4F" w:rsidP="005F4DBF">
      <w:pPr>
        <w:tabs>
          <w:tab w:val="left" w:pos="360"/>
          <w:tab w:val="left" w:pos="720"/>
        </w:tabs>
        <w:rPr>
          <w:rFonts w:asciiTheme="minorHAnsi" w:hAnsiTheme="minorHAnsi" w:cstheme="minorHAnsi"/>
          <w:sz w:val="28"/>
          <w:szCs w:val="28"/>
        </w:rPr>
      </w:pPr>
      <w:r w:rsidRPr="00E16AAF">
        <w:rPr>
          <w:rFonts w:asciiTheme="minorHAnsi" w:hAnsiTheme="minorHAnsi" w:cstheme="minorHAnsi"/>
          <w:sz w:val="28"/>
          <w:szCs w:val="28"/>
        </w:rPr>
        <w:t xml:space="preserve">Thank you for your willingness to participate as </w:t>
      </w:r>
      <w:r w:rsidR="00E16AAF">
        <w:rPr>
          <w:rFonts w:asciiTheme="minorHAnsi" w:hAnsiTheme="minorHAnsi" w:cstheme="minorHAnsi"/>
          <w:sz w:val="28"/>
          <w:szCs w:val="28"/>
        </w:rPr>
        <w:t xml:space="preserve">a </w:t>
      </w:r>
      <w:r w:rsidRPr="00E16AAF">
        <w:rPr>
          <w:rFonts w:asciiTheme="minorHAnsi" w:hAnsiTheme="minorHAnsi" w:cstheme="minorHAnsi"/>
          <w:sz w:val="28"/>
          <w:szCs w:val="28"/>
        </w:rPr>
        <w:t xml:space="preserve">worksite this summer.  </w:t>
      </w:r>
    </w:p>
    <w:sectPr w:rsidR="005B4A4F" w:rsidRPr="00E16AAF" w:rsidSect="00844774">
      <w:footerReference w:type="default" r:id="rId13"/>
      <w:pgSz w:w="12240" w:h="15840"/>
      <w:pgMar w:top="982" w:right="810" w:bottom="1080" w:left="900" w:header="720" w:footer="1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D5A24" w14:textId="77777777" w:rsidR="002D1F70" w:rsidRDefault="002D1F70" w:rsidP="00A36CD6">
      <w:pPr>
        <w:spacing w:after="0" w:line="240" w:lineRule="auto"/>
      </w:pPr>
      <w:r>
        <w:separator/>
      </w:r>
    </w:p>
  </w:endnote>
  <w:endnote w:type="continuationSeparator" w:id="0">
    <w:p w14:paraId="0A8653E4" w14:textId="77777777" w:rsidR="002D1F70" w:rsidRDefault="002D1F70" w:rsidP="00A36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1918B" w14:textId="5A9BECEE" w:rsidR="00402D57" w:rsidRDefault="00402D57" w:rsidP="00FD0532">
    <w:pPr>
      <w:tabs>
        <w:tab w:val="left" w:pos="1725"/>
        <w:tab w:val="left" w:pos="5818"/>
        <w:tab w:val="right" w:pos="10710"/>
      </w:tabs>
      <w:spacing w:after="0" w:line="240" w:lineRule="auto"/>
      <w:ind w:left="-634" w:right="-180" w:firstLine="454"/>
      <w:rPr>
        <w:rFonts w:asciiTheme="minorHAnsi" w:eastAsiaTheme="minorEastAsia" w:hAnsiTheme="minorHAnsi"/>
      </w:rPr>
    </w:pPr>
    <w:r>
      <w:rPr>
        <w:rFonts w:asciiTheme="minorHAnsi" w:eastAsiaTheme="minorEastAsia" w:hAnsiTheme="minorHAnsi"/>
      </w:rPr>
      <w:t xml:space="preserve">Worksite Application for Work Based Learning </w:t>
    </w:r>
    <w:r>
      <w:rPr>
        <w:rFonts w:asciiTheme="minorHAnsi" w:eastAsiaTheme="minorEastAsia" w:hAnsiTheme="minorHAnsi"/>
      </w:rPr>
      <w:tab/>
    </w:r>
    <w:r>
      <w:rPr>
        <w:rFonts w:asciiTheme="minorHAnsi" w:eastAsiaTheme="minorEastAsia" w:hAnsiTheme="minorHAnsi"/>
      </w:rPr>
      <w:tab/>
    </w:r>
    <w:r w:rsidRPr="00B6260F">
      <w:rPr>
        <w:rFonts w:asciiTheme="minorHAnsi" w:eastAsiaTheme="minorEastAsia" w:hAnsiTheme="minorHAnsi"/>
      </w:rPr>
      <w:t>Revised: 0</w:t>
    </w:r>
    <w:r w:rsidR="00D96BD6">
      <w:rPr>
        <w:rFonts w:asciiTheme="minorHAnsi" w:eastAsiaTheme="minorEastAsia" w:hAnsiTheme="minorHAnsi"/>
      </w:rPr>
      <w:t>6</w:t>
    </w:r>
    <w:r w:rsidRPr="00B6260F">
      <w:rPr>
        <w:rFonts w:asciiTheme="minorHAnsi" w:eastAsiaTheme="minorEastAsia" w:hAnsiTheme="minorHAnsi"/>
      </w:rPr>
      <w:t>/</w:t>
    </w:r>
    <w:r w:rsidR="00D96BD6">
      <w:rPr>
        <w:rFonts w:asciiTheme="minorHAnsi" w:eastAsiaTheme="minorEastAsia" w:hAnsiTheme="minorHAnsi"/>
      </w:rPr>
      <w:t>0</w:t>
    </w:r>
    <w:r w:rsidR="00110077">
      <w:rPr>
        <w:rFonts w:asciiTheme="minorHAnsi" w:eastAsiaTheme="minorEastAsia" w:hAnsiTheme="minorHAnsi"/>
      </w:rPr>
      <w:t>8</w:t>
    </w:r>
    <w:r w:rsidRPr="00B6260F">
      <w:rPr>
        <w:rFonts w:asciiTheme="minorHAnsi" w:eastAsiaTheme="minorEastAsia" w:hAnsiTheme="minorHAnsi"/>
      </w:rPr>
      <w:t>/20</w:t>
    </w:r>
    <w:r w:rsidR="004D7DD2">
      <w:rPr>
        <w:rFonts w:asciiTheme="minorHAnsi" w:eastAsiaTheme="minorEastAsia" w:hAnsiTheme="minorHAnsi"/>
      </w:rPr>
      <w:t>21</w:t>
    </w:r>
  </w:p>
  <w:p w14:paraId="4E89527E" w14:textId="77777777" w:rsidR="00402D57" w:rsidRPr="00B6260F" w:rsidRDefault="00402D57" w:rsidP="00FD0532">
    <w:pPr>
      <w:tabs>
        <w:tab w:val="left" w:pos="1725"/>
        <w:tab w:val="left" w:pos="5818"/>
        <w:tab w:val="right" w:pos="10710"/>
      </w:tabs>
      <w:spacing w:after="0" w:line="240" w:lineRule="auto"/>
      <w:ind w:left="-634" w:right="-180" w:firstLine="454"/>
      <w:rPr>
        <w:rFonts w:asciiTheme="minorHAnsi" w:eastAsiaTheme="minorEastAsia" w:hAnsiTheme="minorHAnsi"/>
      </w:rPr>
    </w:pPr>
    <w:r>
      <w:rPr>
        <w:rFonts w:asciiTheme="minorHAnsi" w:eastAsiaTheme="minorEastAsia" w:hAnsiTheme="minorHAnsi"/>
      </w:rPr>
      <w:tab/>
    </w:r>
    <w:r>
      <w:rPr>
        <w:rFonts w:asciiTheme="minorHAnsi" w:eastAsiaTheme="minorEastAsia" w:hAnsiTheme="minorHAnsi"/>
      </w:rPr>
      <w:tab/>
    </w:r>
    <w:r>
      <w:rPr>
        <w:rFonts w:asciiTheme="minorHAnsi" w:eastAsiaTheme="minorEastAsia" w:hAnsiTheme="minorHAnsi"/>
      </w:rPr>
      <w:tab/>
      <w:t xml:space="preserve">Page </w:t>
    </w:r>
    <w:r w:rsidRPr="00402D57">
      <w:rPr>
        <w:rFonts w:asciiTheme="minorHAnsi" w:eastAsiaTheme="minorEastAsia" w:hAnsiTheme="minorHAnsi"/>
      </w:rPr>
      <w:fldChar w:fldCharType="begin"/>
    </w:r>
    <w:r w:rsidRPr="00402D57">
      <w:rPr>
        <w:rFonts w:asciiTheme="minorHAnsi" w:eastAsiaTheme="minorEastAsia" w:hAnsiTheme="minorHAnsi"/>
      </w:rPr>
      <w:instrText xml:space="preserve"> PAGE   \* MERGEFORMAT </w:instrText>
    </w:r>
    <w:r w:rsidRPr="00402D57">
      <w:rPr>
        <w:rFonts w:asciiTheme="minorHAnsi" w:eastAsiaTheme="minorEastAsia" w:hAnsiTheme="minorHAnsi"/>
      </w:rPr>
      <w:fldChar w:fldCharType="separate"/>
    </w:r>
    <w:r w:rsidR="003A1D30">
      <w:rPr>
        <w:rFonts w:asciiTheme="minorHAnsi" w:eastAsiaTheme="minorEastAsia" w:hAnsiTheme="minorHAnsi"/>
        <w:noProof/>
      </w:rPr>
      <w:t>3</w:t>
    </w:r>
    <w:r w:rsidRPr="00402D57">
      <w:rPr>
        <w:rFonts w:asciiTheme="minorHAnsi" w:eastAsiaTheme="minorEastAsia" w:hAnsiTheme="minorHAnsi"/>
        <w:noProof/>
      </w:rPr>
      <w:fldChar w:fldCharType="end"/>
    </w:r>
  </w:p>
  <w:p w14:paraId="052E932E" w14:textId="77777777" w:rsidR="00D64CB2" w:rsidRDefault="00D64C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610EE" w14:textId="77777777" w:rsidR="002D1F70" w:rsidRDefault="002D1F70" w:rsidP="00A36CD6">
      <w:pPr>
        <w:spacing w:after="0" w:line="240" w:lineRule="auto"/>
      </w:pPr>
      <w:r>
        <w:separator/>
      </w:r>
    </w:p>
  </w:footnote>
  <w:footnote w:type="continuationSeparator" w:id="0">
    <w:p w14:paraId="6DD7FDA5" w14:textId="77777777" w:rsidR="002D1F70" w:rsidRDefault="002D1F70" w:rsidP="00A36C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47025"/>
    <w:multiLevelType w:val="hybridMultilevel"/>
    <w:tmpl w:val="DDFEF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7A0MjCyNDUwMDdQ0lEKTi0uzszPAykwqgUAoNibHSwAAAA="/>
  </w:docVars>
  <w:rsids>
    <w:rsidRoot w:val="00A36CD6"/>
    <w:rsid w:val="00006023"/>
    <w:rsid w:val="00054637"/>
    <w:rsid w:val="000761D8"/>
    <w:rsid w:val="000F1E31"/>
    <w:rsid w:val="00110077"/>
    <w:rsid w:val="00173C7A"/>
    <w:rsid w:val="00181938"/>
    <w:rsid w:val="00197A23"/>
    <w:rsid w:val="001A0F78"/>
    <w:rsid w:val="001C7720"/>
    <w:rsid w:val="00200878"/>
    <w:rsid w:val="00232633"/>
    <w:rsid w:val="00254A4E"/>
    <w:rsid w:val="002D1F70"/>
    <w:rsid w:val="002D3AD8"/>
    <w:rsid w:val="003351B5"/>
    <w:rsid w:val="00341AAC"/>
    <w:rsid w:val="003A1D30"/>
    <w:rsid w:val="003D4628"/>
    <w:rsid w:val="003E6661"/>
    <w:rsid w:val="00402D57"/>
    <w:rsid w:val="004D7DD2"/>
    <w:rsid w:val="00522551"/>
    <w:rsid w:val="005409F6"/>
    <w:rsid w:val="00557C7A"/>
    <w:rsid w:val="005B4A4F"/>
    <w:rsid w:val="005F4DBF"/>
    <w:rsid w:val="00697E70"/>
    <w:rsid w:val="006A60F4"/>
    <w:rsid w:val="00791FAC"/>
    <w:rsid w:val="007924EE"/>
    <w:rsid w:val="0079588B"/>
    <w:rsid w:val="007C44B3"/>
    <w:rsid w:val="00844774"/>
    <w:rsid w:val="008A2D02"/>
    <w:rsid w:val="009069C9"/>
    <w:rsid w:val="009567C9"/>
    <w:rsid w:val="00992C18"/>
    <w:rsid w:val="009C770F"/>
    <w:rsid w:val="00A26EEA"/>
    <w:rsid w:val="00A36CD6"/>
    <w:rsid w:val="00A43616"/>
    <w:rsid w:val="00A56128"/>
    <w:rsid w:val="00A6492F"/>
    <w:rsid w:val="00AB425B"/>
    <w:rsid w:val="00AE5EED"/>
    <w:rsid w:val="00AF11C9"/>
    <w:rsid w:val="00B032C3"/>
    <w:rsid w:val="00B31158"/>
    <w:rsid w:val="00C3708F"/>
    <w:rsid w:val="00C56323"/>
    <w:rsid w:val="00CB1698"/>
    <w:rsid w:val="00D10A9E"/>
    <w:rsid w:val="00D64CB2"/>
    <w:rsid w:val="00D904C2"/>
    <w:rsid w:val="00D96BD6"/>
    <w:rsid w:val="00DD2D31"/>
    <w:rsid w:val="00DE7B03"/>
    <w:rsid w:val="00E16AAF"/>
    <w:rsid w:val="00E2225D"/>
    <w:rsid w:val="00E30F19"/>
    <w:rsid w:val="00FA2566"/>
    <w:rsid w:val="00FA4D7B"/>
    <w:rsid w:val="00FD0532"/>
    <w:rsid w:val="6E3870ED"/>
    <w:rsid w:val="71D2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067B469"/>
  <w15:chartTrackingRefBased/>
  <w15:docId w15:val="{E9B3DE77-877C-4E2F-ACD9-6ED14FC94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C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CD6"/>
  </w:style>
  <w:style w:type="paragraph" w:styleId="Footer">
    <w:name w:val="footer"/>
    <w:basedOn w:val="Normal"/>
    <w:link w:val="FooterChar"/>
    <w:uiPriority w:val="99"/>
    <w:unhideWhenUsed/>
    <w:rsid w:val="00A36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CD6"/>
  </w:style>
  <w:style w:type="character" w:styleId="PlaceholderText">
    <w:name w:val="Placeholder Text"/>
    <w:basedOn w:val="DefaultParagraphFont"/>
    <w:uiPriority w:val="99"/>
    <w:semiHidden/>
    <w:rsid w:val="00A36CD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A0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0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0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F7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2225D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2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69E17FB2855B4996DBFF895D0628DF" ma:contentTypeVersion="16" ma:contentTypeDescription="Create a new document." ma:contentTypeScope="" ma:versionID="9588e3d149584225615ea5004e241e4b">
  <xsd:schema xmlns:xsd="http://www.w3.org/2001/XMLSchema" xmlns:xs="http://www.w3.org/2001/XMLSchema" xmlns:p="http://schemas.microsoft.com/office/2006/metadata/properties" xmlns:ns1="http://schemas.microsoft.com/sharepoint/v3" xmlns:ns3="db9b5254-4bd8-4c90-96a6-10d6d4bf7cd3" xmlns:ns4="d3edf67f-6f1b-46c1-9f30-7b4c1812c64d" targetNamespace="http://schemas.microsoft.com/office/2006/metadata/properties" ma:root="true" ma:fieldsID="900c9f356391b82b86fffc09be808cae" ns1:_="" ns3:_="" ns4:_="">
    <xsd:import namespace="http://schemas.microsoft.com/sharepoint/v3"/>
    <xsd:import namespace="db9b5254-4bd8-4c90-96a6-10d6d4bf7cd3"/>
    <xsd:import namespace="d3edf67f-6f1b-46c1-9f30-7b4c1812c6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b5254-4bd8-4c90-96a6-10d6d4bf7c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df67f-6f1b-46c1-9f30-7b4c1812c64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89E9F-2E53-4038-A2A8-D22BF64A68E6}">
  <ds:schemaRefs>
    <ds:schemaRef ds:uri="http://purl.org/dc/elements/1.1/"/>
    <ds:schemaRef ds:uri="http://schemas.openxmlformats.org/package/2006/metadata/core-properties"/>
    <ds:schemaRef ds:uri="http://schemas.microsoft.com/sharepoint/v3"/>
    <ds:schemaRef ds:uri="d3edf67f-6f1b-46c1-9f30-7b4c1812c64d"/>
    <ds:schemaRef ds:uri="http://purl.org/dc/terms/"/>
    <ds:schemaRef ds:uri="db9b5254-4bd8-4c90-96a6-10d6d4bf7cd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9CD6C7-1151-4D5E-8BEE-F011A9D38B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81C6CA-5AAD-41DF-A4D1-E8E57FEB4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b9b5254-4bd8-4c90-96a6-10d6d4bf7cd3"/>
    <ds:schemaRef ds:uri="d3edf67f-6f1b-46c1-9f30-7b4c1812c6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F5F9A8-FF33-48C1-AFD2-85775C0CB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0</Words>
  <Characters>137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ite Application</dc:title>
  <dc:subject/>
  <dc:creator>Chin, Kenny</dc:creator>
  <cp:keywords>Worksite Application</cp:keywords>
  <dc:description>Worksite Application</dc:description>
  <cp:lastModifiedBy>Nguyen, Dat</cp:lastModifiedBy>
  <cp:revision>2</cp:revision>
  <cp:lastPrinted>2019-04-11T22:47:00Z</cp:lastPrinted>
  <dcterms:created xsi:type="dcterms:W3CDTF">2021-06-09T13:54:00Z</dcterms:created>
  <dcterms:modified xsi:type="dcterms:W3CDTF">2021-06-09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69E17FB2855B4996DBFF895D0628DF</vt:lpwstr>
  </property>
  <property fmtid="{D5CDD505-2E9C-101B-9397-08002B2CF9AE}" pid="3" name="_dlc_DocIdItemGuid">
    <vt:lpwstr>14312488-7cbd-41ba-8bd1-647c030c978c</vt:lpwstr>
  </property>
  <property fmtid="{D5CDD505-2E9C-101B-9397-08002B2CF9AE}" pid="4" name="Document Title">
    <vt:lpwstr>Agency Profile</vt:lpwstr>
  </property>
</Properties>
</file>